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FC773" w14:textId="77777777" w:rsidR="001B239A" w:rsidRPr="00C12E93" w:rsidRDefault="001B239A" w:rsidP="001B239A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 - Expectations for Policies and Procedures</w:t>
      </w:r>
    </w:p>
    <w:p w14:paraId="40734F62" w14:textId="77777777" w:rsidR="001B239A" w:rsidRPr="00C12E93" w:rsidRDefault="001B239A" w:rsidP="001B239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Choose five policies and procedures, applicable to your chosen grade level, from the list below or of your own, and describe how to implement them in your future classroom:</w:t>
      </w:r>
    </w:p>
    <w:p w14:paraId="22B93CD1" w14:textId="77777777" w:rsidR="001B239A" w:rsidRPr="00C12E93" w:rsidRDefault="001B239A" w:rsidP="001B239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Entering the classroom</w:t>
      </w:r>
    </w:p>
    <w:p w14:paraId="375EEC14" w14:textId="77777777" w:rsidR="001B239A" w:rsidRPr="00C12E93" w:rsidRDefault="001B239A" w:rsidP="001B239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Using the restrooms</w:t>
      </w:r>
    </w:p>
    <w:p w14:paraId="4F93800D" w14:textId="77777777" w:rsidR="001B239A" w:rsidRPr="00C12E93" w:rsidRDefault="001B239A" w:rsidP="001B239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When students may go to the trash cans</w:t>
      </w:r>
    </w:p>
    <w:p w14:paraId="68A442D2" w14:textId="77777777" w:rsidR="001B239A" w:rsidRPr="00C12E93" w:rsidRDefault="001B239A" w:rsidP="001B239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he use of technology in the classroom</w:t>
      </w:r>
    </w:p>
    <w:p w14:paraId="00A452CD" w14:textId="77777777" w:rsidR="001B239A" w:rsidRPr="00C12E93" w:rsidRDefault="001B239A" w:rsidP="001B239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urning in classwork and homework</w:t>
      </w:r>
    </w:p>
    <w:p w14:paraId="3B093427" w14:textId="77777777" w:rsidR="001B239A" w:rsidRPr="00C12E93" w:rsidRDefault="001B239A" w:rsidP="001B239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alking to others in the classroom</w:t>
      </w:r>
    </w:p>
    <w:p w14:paraId="6B22800D" w14:textId="77777777" w:rsidR="001B239A" w:rsidRPr="00C12E93" w:rsidRDefault="001B239A" w:rsidP="001B239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Gaining student attention</w:t>
      </w:r>
    </w:p>
    <w:p w14:paraId="25976DC2" w14:textId="77777777" w:rsidR="001B239A" w:rsidRPr="00C12E93" w:rsidRDefault="001B239A" w:rsidP="001B239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ransitions</w:t>
      </w:r>
    </w:p>
    <w:p w14:paraId="5A6EDB22" w14:textId="2D7E8864" w:rsidR="00964E27" w:rsidRPr="00336F62" w:rsidRDefault="00964E27" w:rsidP="00336F62"/>
    <w:sectPr w:rsidR="00964E27" w:rsidRPr="00336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1F3FF9"/>
    <w:multiLevelType w:val="multilevel"/>
    <w:tmpl w:val="FB440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A8357A6"/>
    <w:multiLevelType w:val="multilevel"/>
    <w:tmpl w:val="90C0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6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02447B"/>
    <w:rsid w:val="0016157A"/>
    <w:rsid w:val="001B239A"/>
    <w:rsid w:val="001C5586"/>
    <w:rsid w:val="002A24E1"/>
    <w:rsid w:val="002F5505"/>
    <w:rsid w:val="0031599F"/>
    <w:rsid w:val="00336F62"/>
    <w:rsid w:val="003D090A"/>
    <w:rsid w:val="004B1BD9"/>
    <w:rsid w:val="006A2BFE"/>
    <w:rsid w:val="00964E27"/>
    <w:rsid w:val="00BA2885"/>
    <w:rsid w:val="00C04F03"/>
    <w:rsid w:val="00D41ED0"/>
    <w:rsid w:val="00F2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3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24E1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34:00Z</dcterms:created>
  <dcterms:modified xsi:type="dcterms:W3CDTF">2021-11-14T14:34:00Z</dcterms:modified>
</cp:coreProperties>
</file>